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598C" w14:textId="26E38567" w:rsidR="000F6BF8" w:rsidRDefault="00BD16DC" w:rsidP="000F421A">
      <w:pPr>
        <w:ind w:left="426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43297160" wp14:editId="3724B34E">
            <wp:extent cx="1174661" cy="1120140"/>
            <wp:effectExtent l="0" t="0" r="6985" b="3810"/>
            <wp:docPr id="1" name="Obrázek 1" descr="Obsah obrázku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tex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689" cy="113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074D" w:rsidRPr="12A1B8F2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                                                       </w:t>
      </w:r>
    </w:p>
    <w:p w14:paraId="73CDB729" w14:textId="0CC32C47" w:rsidR="0063591C" w:rsidRPr="003B6D28" w:rsidRDefault="001A0AA3" w:rsidP="004E2A8C">
      <w:pPr>
        <w:spacing w:before="240" w:after="120"/>
        <w:jc w:val="center"/>
        <w:rPr>
          <w:rFonts w:ascii="Calibri" w:hAnsi="Calibri"/>
          <w:b w:val="0"/>
          <w:bCs w:val="0"/>
          <w:sz w:val="31"/>
          <w:szCs w:val="31"/>
          <w:lang w:val="sk-SK"/>
        </w:rPr>
      </w:pPr>
      <w:r w:rsidRPr="5806959E">
        <w:rPr>
          <w:rFonts w:ascii="Calibri" w:hAnsi="Calibri"/>
          <w:sz w:val="31"/>
          <w:szCs w:val="31"/>
          <w:lang w:val="sk-SK"/>
        </w:rPr>
        <w:t xml:space="preserve">Prihláška </w:t>
      </w:r>
      <w:r w:rsidR="00CD3ACB" w:rsidRPr="5806959E">
        <w:rPr>
          <w:rFonts w:ascii="Calibri" w:hAnsi="Calibri"/>
          <w:sz w:val="31"/>
          <w:szCs w:val="31"/>
          <w:lang w:val="sk-SK"/>
        </w:rPr>
        <w:t>člena</w:t>
      </w:r>
      <w:r w:rsidR="00CD3ACB" w:rsidRPr="5806959E">
        <w:rPr>
          <w:rFonts w:ascii="Calibri" w:hAnsi="Calibri"/>
          <w:b w:val="0"/>
          <w:bCs w:val="0"/>
          <w:sz w:val="29"/>
          <w:szCs w:val="29"/>
          <w:lang w:val="sk-SK"/>
        </w:rPr>
        <w:t xml:space="preserve"> </w:t>
      </w:r>
      <w:r w:rsidR="0063591C" w:rsidRPr="5806959E">
        <w:rPr>
          <w:rFonts w:ascii="Calibri" w:hAnsi="Calibri"/>
          <w:sz w:val="31"/>
          <w:szCs w:val="31"/>
          <w:lang w:val="sk-SK"/>
        </w:rPr>
        <w:t>do CIVINET Česká a Slovenská republika, z.</w:t>
      </w:r>
      <w:r w:rsidR="51D2355A" w:rsidRPr="5806959E">
        <w:rPr>
          <w:rFonts w:ascii="Calibri" w:hAnsi="Calibri"/>
          <w:sz w:val="31"/>
          <w:szCs w:val="31"/>
          <w:lang w:val="sk-SK"/>
        </w:rPr>
        <w:t xml:space="preserve"> </w:t>
      </w:r>
      <w:r w:rsidR="0063591C" w:rsidRPr="5806959E">
        <w:rPr>
          <w:rFonts w:ascii="Calibri" w:hAnsi="Calibri"/>
          <w:sz w:val="31"/>
          <w:szCs w:val="31"/>
          <w:lang w:val="sk-SK"/>
        </w:rPr>
        <w:t xml:space="preserve">s. </w:t>
      </w:r>
    </w:p>
    <w:p w14:paraId="496B02A4" w14:textId="77777777" w:rsidR="0063591C" w:rsidRPr="003B6D28" w:rsidRDefault="0063591C" w:rsidP="0063591C">
      <w:p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 w:rsidRPr="003B6D28">
        <w:rPr>
          <w:rFonts w:ascii="Calibri" w:hAnsi="Calibri" w:cs="DejaVu Sans Condensed"/>
          <w:sz w:val="23"/>
          <w:szCs w:val="23"/>
          <w:lang w:val="sk-SK"/>
        </w:rPr>
        <w:t>Žiadame týmto o riadne členstvo v CIVINET Česká a Slovenská republika. Získame tak právo</w:t>
      </w:r>
    </w:p>
    <w:p w14:paraId="29026562" w14:textId="77777777" w:rsidR="0063591C" w:rsidRPr="003B6D28" w:rsidRDefault="0063591C" w:rsidP="0063591C">
      <w:pPr>
        <w:pStyle w:val="Odstavecseseznamem"/>
        <w:numPr>
          <w:ilvl w:val="0"/>
          <w:numId w:val="2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 w:rsidRPr="003B6D28">
        <w:rPr>
          <w:rFonts w:ascii="Calibri" w:hAnsi="Calibri" w:cs="DejaVu Sans Condensed"/>
          <w:sz w:val="23"/>
          <w:szCs w:val="23"/>
          <w:lang w:val="sk-SK"/>
        </w:rPr>
        <w:t>byť informovaný o aktivitách CIVINET,</w:t>
      </w:r>
    </w:p>
    <w:p w14:paraId="01FCD766" w14:textId="5C49C1D5" w:rsidR="0063591C" w:rsidRPr="003B6D28" w:rsidRDefault="0063591C" w:rsidP="0063591C">
      <w:pPr>
        <w:pStyle w:val="Odstavecseseznamem"/>
        <w:numPr>
          <w:ilvl w:val="0"/>
          <w:numId w:val="2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 w:rsidRPr="003B6D28">
        <w:rPr>
          <w:rFonts w:ascii="Calibri" w:hAnsi="Calibri" w:cs="DejaVu Sans Condensed"/>
          <w:sz w:val="23"/>
          <w:szCs w:val="23"/>
          <w:lang w:val="sk-SK"/>
        </w:rPr>
        <w:t xml:space="preserve">voliť </w:t>
      </w:r>
      <w:r w:rsidR="00160DBD">
        <w:rPr>
          <w:rFonts w:ascii="Calibri" w:hAnsi="Calibri" w:cs="DejaVu Sans Condensed"/>
          <w:sz w:val="23"/>
          <w:szCs w:val="23"/>
          <w:lang w:val="sk-SK"/>
        </w:rPr>
        <w:t>r</w:t>
      </w:r>
      <w:r w:rsidRPr="003B6D28">
        <w:rPr>
          <w:rFonts w:ascii="Calibri" w:hAnsi="Calibri" w:cs="DejaVu Sans Condensed"/>
          <w:sz w:val="23"/>
          <w:szCs w:val="23"/>
          <w:lang w:val="sk-SK"/>
        </w:rPr>
        <w:t>iadiacu radu CIVINET a</w:t>
      </w:r>
    </w:p>
    <w:p w14:paraId="217BF0DE" w14:textId="77777777" w:rsidR="0063591C" w:rsidRPr="003B6D28" w:rsidRDefault="0063591C" w:rsidP="0063591C">
      <w:pPr>
        <w:pStyle w:val="Odstavecseseznamem"/>
        <w:numPr>
          <w:ilvl w:val="0"/>
          <w:numId w:val="2"/>
        </w:num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  <w:r w:rsidRPr="003B6D28">
        <w:rPr>
          <w:rFonts w:ascii="Calibri" w:hAnsi="Calibri" w:cs="DejaVu Sans Condensed"/>
          <w:sz w:val="23"/>
          <w:szCs w:val="23"/>
          <w:lang w:val="sk-SK"/>
        </w:rPr>
        <w:t>zúčastňovať sa akcií organizovaných sieťou CIVINET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0ED14E65" w14:textId="77777777" w:rsidTr="0063591C">
        <w:tc>
          <w:tcPr>
            <w:tcW w:w="9212" w:type="dxa"/>
          </w:tcPr>
          <w:p w14:paraId="55BF3DB9" w14:textId="77777777" w:rsidR="0063591C" w:rsidRPr="003B6D28" w:rsidRDefault="0063591C" w:rsidP="0063591C">
            <w:pPr>
              <w:spacing w:after="200" w:line="276" w:lineRule="auto"/>
              <w:ind w:left="175"/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Názov m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e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sta/obce: </w:t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  <w:fldChar w:fldCharType="end"/>
            </w:r>
          </w:p>
          <w:p w14:paraId="6662E09C" w14:textId="77777777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pP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Názov a adresa magistrátu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/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mestského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/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obecného úradu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  <w:p w14:paraId="4B37F838" w14:textId="77777777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IČ 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mesta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/obce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         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 xml:space="preserve">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</w:tr>
    </w:tbl>
    <w:p w14:paraId="5DAB6C7B" w14:textId="77777777" w:rsidR="0063591C" w:rsidRPr="003B6D28" w:rsidRDefault="0063591C" w:rsidP="0063591C">
      <w:pPr>
        <w:ind w:left="567" w:right="567"/>
        <w:rPr>
          <w:rFonts w:ascii="Calibri" w:hAnsi="Calibri" w:cs="DejaVu Sans Condensed"/>
          <w:lang w:val="sk-SK"/>
        </w:rPr>
      </w:pPr>
    </w:p>
    <w:tbl>
      <w:tblPr>
        <w:tblStyle w:val="Mkatabulky"/>
        <w:tblW w:w="0" w:type="auto"/>
        <w:tblInd w:w="392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63591C" w:rsidRPr="003B6D28" w14:paraId="69829CD3" w14:textId="77777777" w:rsidTr="0063591C">
        <w:tc>
          <w:tcPr>
            <w:tcW w:w="4606" w:type="dxa"/>
          </w:tcPr>
          <w:p w14:paraId="667C6D56" w14:textId="77777777" w:rsidR="0063591C" w:rsidRPr="003B6D28" w:rsidRDefault="0063591C" w:rsidP="0063591C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Telef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ó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n: +42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1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-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  <w:tc>
          <w:tcPr>
            <w:tcW w:w="4606" w:type="dxa"/>
          </w:tcPr>
          <w:p w14:paraId="63E2712B" w14:textId="77777777" w:rsidR="0063591C" w:rsidRPr="003B6D28" w:rsidRDefault="0063591C" w:rsidP="0063591C">
            <w:pPr>
              <w:spacing w:before="120" w:after="120" w:line="200" w:lineRule="atLeast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Web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</w:tr>
    </w:tbl>
    <w:p w14:paraId="02EB378F" w14:textId="77777777" w:rsidR="0063591C" w:rsidRPr="003B6D28" w:rsidRDefault="0063591C" w:rsidP="0063591C">
      <w:pPr>
        <w:ind w:left="567" w:right="567"/>
        <w:rPr>
          <w:rFonts w:ascii="Calibri" w:hAnsi="Calibri" w:cs="DejaVu Sans Condensed"/>
          <w:lang w:val="sk-SK"/>
        </w:rPr>
      </w:pP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595AF0D3" w14:textId="77777777" w:rsidTr="0063591C">
        <w:tc>
          <w:tcPr>
            <w:tcW w:w="9212" w:type="dxa"/>
          </w:tcPr>
          <w:p w14:paraId="217BEE58" w14:textId="77777777" w:rsidR="0063591C" w:rsidRPr="003B6D28" w:rsidRDefault="0063591C" w:rsidP="0063591C">
            <w:pPr>
              <w:spacing w:before="120"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E-mail (bude 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zaradený do </w:t>
            </w:r>
            <w:proofErr w:type="spellStart"/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mailinglistu</w:t>
            </w:r>
            <w:proofErr w:type="spellEnd"/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CIVINET)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  <w:p w14:paraId="5082A01A" w14:textId="77777777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b w:val="0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Kontaktn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á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osoba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  <w:p w14:paraId="37BBBC6A" w14:textId="77777777" w:rsidR="0063591C" w:rsidRPr="003B6D28" w:rsidRDefault="0063591C" w:rsidP="0063591C">
            <w:pPr>
              <w:spacing w:line="360" w:lineRule="auto"/>
              <w:ind w:left="175" w:right="567"/>
              <w:rPr>
                <w:rFonts w:ascii="Calibri" w:hAnsi="Calibri" w:cs="DejaVu Sans Condensed"/>
                <w:sz w:val="24"/>
                <w:szCs w:val="24"/>
                <w:lang w:val="sk-SK"/>
              </w:rPr>
            </w:pP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>Poz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ícia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kontaktn</w:t>
            </w:r>
            <w:r>
              <w:rPr>
                <w:rFonts w:ascii="Calibri" w:hAnsi="Calibri" w:cs="DejaVu Sans Condensed"/>
                <w:sz w:val="24"/>
                <w:szCs w:val="24"/>
                <w:lang w:val="sk-SK"/>
              </w:rPr>
              <w:t>ej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t xml:space="preserve"> osoby: 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instrText xml:space="preserve"> FORMTEXT </w:instrTex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separate"/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noProof/>
                <w:sz w:val="24"/>
                <w:szCs w:val="24"/>
                <w:lang w:val="sk-SK"/>
              </w:rPr>
              <w:t> </w:t>
            </w:r>
            <w:r w:rsidRPr="003B6D28">
              <w:rPr>
                <w:rFonts w:ascii="Calibri" w:hAnsi="Calibri" w:cs="DejaVu Sans Condensed"/>
                <w:sz w:val="24"/>
                <w:szCs w:val="24"/>
                <w:lang w:val="sk-SK"/>
              </w:rPr>
              <w:fldChar w:fldCharType="end"/>
            </w:r>
          </w:p>
        </w:tc>
      </w:tr>
    </w:tbl>
    <w:p w14:paraId="6A05A809" w14:textId="77777777" w:rsidR="0063591C" w:rsidRPr="003B6D28" w:rsidRDefault="0063591C" w:rsidP="0063591C">
      <w:pPr>
        <w:ind w:left="567" w:right="567"/>
        <w:rPr>
          <w:rFonts w:ascii="Calibri" w:hAnsi="Calibri" w:cs="DejaVu Sans Condensed"/>
          <w:b w:val="0"/>
          <w:sz w:val="20"/>
          <w:szCs w:val="20"/>
          <w:lang w:val="sk-SK"/>
        </w:rPr>
      </w:pPr>
    </w:p>
    <w:p w14:paraId="4B9AD43E" w14:textId="77777777" w:rsidR="0063591C" w:rsidRPr="003B6D28" w:rsidRDefault="0063591C" w:rsidP="0063591C">
      <w:pPr>
        <w:spacing w:after="120"/>
        <w:ind w:left="567"/>
        <w:rPr>
          <w:rFonts w:ascii="Calibri" w:hAnsi="Calibri" w:cs="DejaVu Sans Condensed"/>
          <w:b w:val="0"/>
          <w:sz w:val="24"/>
          <w:szCs w:val="24"/>
          <w:lang w:val="sk-SK"/>
        </w:rPr>
      </w:pPr>
      <w:r>
        <w:rPr>
          <w:rFonts w:ascii="Calibri" w:hAnsi="Calibri" w:cs="DejaVu Sans Condensed"/>
          <w:sz w:val="24"/>
          <w:szCs w:val="24"/>
          <w:lang w:val="sk-SK"/>
        </w:rPr>
        <w:t>Meno osoby oprávnenej konať v mene organizácie</w:t>
      </w:r>
      <w:r w:rsidRPr="003B6D28">
        <w:rPr>
          <w:rFonts w:ascii="Calibri" w:hAnsi="Calibri" w:cs="DejaVu Sans Condensed"/>
          <w:sz w:val="24"/>
          <w:szCs w:val="24"/>
          <w:lang w:val="sk-SK"/>
        </w:rPr>
        <w:t xml:space="preserve">: 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Pr="003B6D28">
        <w:rPr>
          <w:rFonts w:ascii="Calibri" w:hAnsi="Calibri" w:cs="DejaVu Sans Condensed"/>
          <w:sz w:val="24"/>
          <w:szCs w:val="24"/>
          <w:lang w:val="sk-SK"/>
        </w:rPr>
        <w:instrText xml:space="preserve"> FORMTEXT </w:instrText>
      </w:r>
      <w:r w:rsidRPr="003B6D28">
        <w:rPr>
          <w:rFonts w:ascii="Calibri" w:hAnsi="Calibri" w:cs="DejaVu Sans Condensed"/>
          <w:sz w:val="24"/>
          <w:szCs w:val="24"/>
          <w:lang w:val="sk-SK"/>
        </w:rPr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separate"/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end"/>
      </w:r>
    </w:p>
    <w:p w14:paraId="4B107136" w14:textId="77777777" w:rsidR="0063591C" w:rsidRPr="003B6D28" w:rsidRDefault="0063591C" w:rsidP="0063591C">
      <w:pPr>
        <w:spacing w:after="120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>
        <w:rPr>
          <w:rFonts w:ascii="Calibri" w:hAnsi="Calibri" w:cs="DejaVu Sans Condensed"/>
          <w:sz w:val="24"/>
          <w:szCs w:val="24"/>
          <w:lang w:val="sk-SK"/>
        </w:rPr>
        <w:t>Telefó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n: +42</w:t>
      </w:r>
      <w:r>
        <w:rPr>
          <w:rFonts w:ascii="Calibri" w:hAnsi="Calibri" w:cs="DejaVu Sans Condensed"/>
          <w:sz w:val="24"/>
          <w:szCs w:val="24"/>
          <w:lang w:val="sk-SK"/>
        </w:rPr>
        <w:t>1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-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begin">
          <w:ffData>
            <w:name w:val="Text20"/>
            <w:enabled/>
            <w:calcOnExit w:val="0"/>
            <w:textInput/>
          </w:ffData>
        </w:fldChar>
      </w:r>
      <w:r w:rsidRPr="003B6D28">
        <w:rPr>
          <w:rFonts w:ascii="Calibri" w:hAnsi="Calibri" w:cs="DejaVu Sans Condensed"/>
          <w:sz w:val="24"/>
          <w:szCs w:val="24"/>
          <w:lang w:val="sk-SK"/>
        </w:rPr>
        <w:instrText xml:space="preserve"> FORMTEXT </w:instrText>
      </w:r>
      <w:r w:rsidRPr="003B6D28">
        <w:rPr>
          <w:rFonts w:ascii="Calibri" w:hAnsi="Calibri" w:cs="DejaVu Sans Condensed"/>
          <w:sz w:val="24"/>
          <w:szCs w:val="24"/>
          <w:lang w:val="sk-SK"/>
        </w:rPr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separate"/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end"/>
      </w:r>
      <w:r w:rsidRPr="003B6D28">
        <w:rPr>
          <w:rFonts w:ascii="Calibri" w:hAnsi="Calibri" w:cs="DejaVu Sans Condensed"/>
          <w:sz w:val="24"/>
          <w:szCs w:val="24"/>
          <w:lang w:val="sk-SK"/>
        </w:rPr>
        <w:tab/>
      </w:r>
    </w:p>
    <w:p w14:paraId="08304B83" w14:textId="02F97994" w:rsidR="0063591C" w:rsidRPr="003B6D28" w:rsidRDefault="0063591C" w:rsidP="0063591C">
      <w:pPr>
        <w:spacing w:after="120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 w:rsidRPr="003B6D28">
        <w:rPr>
          <w:rFonts w:ascii="Calibri" w:hAnsi="Calibri" w:cs="DejaVu Sans Condensed"/>
          <w:sz w:val="24"/>
          <w:szCs w:val="24"/>
          <w:lang w:val="sk-SK"/>
        </w:rPr>
        <w:t>E</w:t>
      </w:r>
      <w:r w:rsidR="305BD0CB" w:rsidRPr="003B6D28">
        <w:rPr>
          <w:rFonts w:ascii="Calibri" w:hAnsi="Calibri" w:cs="DejaVu Sans Condensed"/>
          <w:sz w:val="24"/>
          <w:szCs w:val="24"/>
          <w:lang w:val="sk-SK"/>
        </w:rPr>
        <w:t>-</w:t>
      </w:r>
      <w:r w:rsidRPr="003B6D28">
        <w:rPr>
          <w:rFonts w:ascii="Calibri" w:hAnsi="Calibri" w:cs="DejaVu Sans Condensed"/>
          <w:sz w:val="24"/>
          <w:szCs w:val="24"/>
          <w:lang w:val="sk-SK"/>
        </w:rPr>
        <w:t xml:space="preserve">mail: 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begin">
          <w:ffData>
            <w:name w:val="Text21"/>
            <w:enabled/>
            <w:calcOnExit w:val="0"/>
            <w:textInput/>
          </w:ffData>
        </w:fldChar>
      </w:r>
      <w:r w:rsidRPr="003B6D28">
        <w:rPr>
          <w:rFonts w:ascii="Calibri" w:hAnsi="Calibri" w:cs="DejaVu Sans Condensed"/>
          <w:sz w:val="24"/>
          <w:szCs w:val="24"/>
          <w:lang w:val="sk-SK"/>
        </w:rPr>
        <w:instrText xml:space="preserve"> FORMTEXT </w:instrText>
      </w:r>
      <w:r w:rsidRPr="003B6D28">
        <w:rPr>
          <w:rFonts w:ascii="Calibri" w:hAnsi="Calibri" w:cs="DejaVu Sans Condensed"/>
          <w:sz w:val="24"/>
          <w:szCs w:val="24"/>
          <w:lang w:val="sk-SK"/>
        </w:rPr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separate"/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noProof/>
          <w:sz w:val="24"/>
          <w:szCs w:val="24"/>
          <w:lang w:val="sk-SK"/>
        </w:rPr>
        <w:t> </w:t>
      </w:r>
      <w:r w:rsidRPr="003B6D28">
        <w:rPr>
          <w:rFonts w:ascii="Calibri" w:hAnsi="Calibri" w:cs="DejaVu Sans Condensed"/>
          <w:sz w:val="24"/>
          <w:szCs w:val="24"/>
          <w:lang w:val="sk-SK"/>
        </w:rPr>
        <w:fldChar w:fldCharType="end"/>
      </w:r>
    </w:p>
    <w:p w14:paraId="5A39BBE3" w14:textId="77777777" w:rsidR="0063591C" w:rsidRPr="003B6D28" w:rsidRDefault="0063591C" w:rsidP="0063591C">
      <w:pPr>
        <w:spacing w:line="200" w:lineRule="atLeast"/>
        <w:ind w:left="567" w:right="567"/>
        <w:rPr>
          <w:rFonts w:ascii="Calibri" w:hAnsi="Calibri" w:cs="DejaVu Sans Condensed"/>
          <w:sz w:val="23"/>
          <w:szCs w:val="23"/>
          <w:lang w:val="sk-SK"/>
        </w:rPr>
      </w:pPr>
    </w:p>
    <w:p w14:paraId="03F7CB5C" w14:textId="77777777" w:rsidR="0063591C" w:rsidRPr="003B6D28" w:rsidRDefault="0063591C" w:rsidP="5806959E">
      <w:pPr>
        <w:spacing w:before="240" w:line="200" w:lineRule="atLeast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 w:rsidRPr="003B6D28">
        <w:rPr>
          <w:rFonts w:ascii="Calibri" w:hAnsi="Calibri" w:cs="DejaVu Sans Condensed"/>
          <w:sz w:val="24"/>
          <w:szCs w:val="24"/>
          <w:lang w:val="sk-SK"/>
        </w:rPr>
        <w:t>D</w:t>
      </w:r>
      <w:r>
        <w:rPr>
          <w:rFonts w:ascii="Calibri" w:hAnsi="Calibri" w:cs="DejaVu Sans Condensed"/>
          <w:sz w:val="24"/>
          <w:szCs w:val="24"/>
          <w:lang w:val="sk-SK"/>
        </w:rPr>
        <w:t>á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tum, m</w:t>
      </w:r>
      <w:r>
        <w:rPr>
          <w:rFonts w:ascii="Calibri" w:hAnsi="Calibri" w:cs="DejaVu Sans Condensed"/>
          <w:sz w:val="24"/>
          <w:szCs w:val="24"/>
          <w:lang w:val="sk-SK"/>
        </w:rPr>
        <w:t>ie</w:t>
      </w:r>
      <w:r w:rsidRPr="003B6D28">
        <w:rPr>
          <w:rFonts w:ascii="Calibri" w:hAnsi="Calibri" w:cs="DejaVu Sans Condensed"/>
          <w:sz w:val="24"/>
          <w:szCs w:val="24"/>
          <w:lang w:val="sk-SK"/>
        </w:rPr>
        <w:t>sto</w:t>
      </w:r>
    </w:p>
    <w:p w14:paraId="69FCCBA9" w14:textId="77777777" w:rsidR="0063591C" w:rsidRPr="003B6D28" w:rsidRDefault="0063591C" w:rsidP="0063591C">
      <w:pPr>
        <w:spacing w:before="240" w:line="200" w:lineRule="atLeast"/>
        <w:ind w:left="567" w:right="567"/>
        <w:rPr>
          <w:rFonts w:ascii="Calibri" w:hAnsi="Calibri" w:cs="DejaVu Sans Condensed"/>
          <w:sz w:val="24"/>
          <w:szCs w:val="24"/>
          <w:lang w:val="sk-SK"/>
        </w:rPr>
      </w:pPr>
      <w:r w:rsidRPr="003B6D28">
        <w:rPr>
          <w:rFonts w:ascii="Calibri" w:hAnsi="Calibri" w:cs="DejaVu Sans Condensed"/>
          <w:sz w:val="24"/>
          <w:szCs w:val="24"/>
          <w:lang w:val="sk-SK"/>
        </w:rPr>
        <w:t>Podpis</w:t>
      </w:r>
    </w:p>
    <w:p w14:paraId="29D6B04F" w14:textId="77777777" w:rsidR="0063591C" w:rsidRPr="003B6D28" w:rsidRDefault="0063591C" w:rsidP="0063591C">
      <w:pPr>
        <w:ind w:left="567" w:right="567"/>
        <w:rPr>
          <w:rFonts w:ascii="Calibri" w:hAnsi="Calibri"/>
          <w:sz w:val="20"/>
          <w:szCs w:val="20"/>
          <w:lang w:val="sk-SK"/>
        </w:rPr>
      </w:pPr>
      <w:r w:rsidRPr="003B6D28">
        <w:rPr>
          <w:rFonts w:ascii="Calibri" w:hAnsi="Calibri"/>
          <w:sz w:val="24"/>
          <w:szCs w:val="24"/>
          <w:lang w:val="sk-SK"/>
        </w:rPr>
        <w:t xml:space="preserve"> 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00852779" w14:textId="77777777" w:rsidTr="0063591C">
        <w:tc>
          <w:tcPr>
            <w:tcW w:w="9212" w:type="dxa"/>
          </w:tcPr>
          <w:p w14:paraId="2AEC22D2" w14:textId="77777777" w:rsidR="0063591C" w:rsidRPr="0063591C" w:rsidRDefault="0063591C" w:rsidP="0063591C">
            <w:pPr>
              <w:spacing w:before="120" w:line="200" w:lineRule="atLeast"/>
              <w:ind w:left="175" w:right="567"/>
              <w:rPr>
                <w:rFonts w:asciiTheme="minorHAnsi" w:hAnsiTheme="minorHAnsi" w:cstheme="minorHAnsi"/>
                <w:b w:val="0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b w:val="0"/>
                <w:sz w:val="22"/>
                <w:szCs w:val="22"/>
                <w:lang w:val="sk-SK"/>
              </w:rPr>
              <w:t>Priložené dokumenty:</w:t>
            </w:r>
          </w:p>
          <w:p w14:paraId="77CEA86D" w14:textId="77777777" w:rsidR="0063591C" w:rsidRPr="0063591C" w:rsidRDefault="0063591C" w:rsidP="0063591C">
            <w:pPr>
              <w:pStyle w:val="Odstavecseseznamem"/>
              <w:numPr>
                <w:ilvl w:val="0"/>
                <w:numId w:val="1"/>
              </w:numPr>
              <w:spacing w:after="0" w:line="240" w:lineRule="auto"/>
              <w:ind w:left="567" w:right="567"/>
              <w:rPr>
                <w:rFonts w:cstheme="minorHAnsi"/>
                <w:lang w:val="sk-SK"/>
              </w:rPr>
            </w:pPr>
            <w:r w:rsidRPr="0063591C">
              <w:rPr>
                <w:rFonts w:cstheme="minorHAnsi"/>
                <w:lang w:val="sk-SK"/>
              </w:rPr>
              <w:t xml:space="preserve">Výpis z uznesenia rady alebo zastupiteľstva o poverení osoby jednať za mesto/obec a výpis z uznesenia rady alebo zastupiteľstva o schválení podania žiadosti o členstvo </w:t>
            </w:r>
          </w:p>
          <w:p w14:paraId="39C9C1B1" w14:textId="77777777" w:rsidR="0063591C" w:rsidRPr="003B6D28" w:rsidRDefault="0063591C" w:rsidP="0063591C">
            <w:pPr>
              <w:pStyle w:val="Odstavecseseznamem"/>
              <w:numPr>
                <w:ilvl w:val="0"/>
                <w:numId w:val="1"/>
              </w:numPr>
              <w:spacing w:after="0" w:line="360" w:lineRule="auto"/>
              <w:ind w:left="567" w:right="567"/>
              <w:rPr>
                <w:rFonts w:ascii="Calibri" w:hAnsi="Calibri"/>
                <w:sz w:val="24"/>
                <w:szCs w:val="24"/>
                <w:lang w:val="sk-SK"/>
              </w:rPr>
            </w:pPr>
            <w:r w:rsidRPr="0063591C">
              <w:rPr>
                <w:rFonts w:cstheme="minorHAnsi"/>
                <w:lang w:val="sk-SK"/>
              </w:rPr>
              <w:t>Deklarácia záujmu o členstvo</w:t>
            </w:r>
            <w:r>
              <w:rPr>
                <w:rFonts w:ascii="Calibri" w:hAnsi="Calibri"/>
                <w:lang w:val="sk-SK"/>
              </w:rPr>
              <w:t xml:space="preserve"> </w:t>
            </w:r>
          </w:p>
        </w:tc>
      </w:tr>
    </w:tbl>
    <w:p w14:paraId="41C8F396" w14:textId="77777777" w:rsidR="0063591C" w:rsidRPr="003B6D28" w:rsidRDefault="0063591C" w:rsidP="0063591C">
      <w:pPr>
        <w:ind w:left="567" w:right="567"/>
        <w:rPr>
          <w:rFonts w:ascii="Calibri" w:hAnsi="Calibri"/>
          <w:lang w:val="sk-SK"/>
        </w:rPr>
      </w:pP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0B86267F" w14:textId="77777777" w:rsidTr="12A1B8F2">
        <w:tc>
          <w:tcPr>
            <w:tcW w:w="9212" w:type="dxa"/>
          </w:tcPr>
          <w:p w14:paraId="4D8DAD28" w14:textId="77777777" w:rsidR="0063591C" w:rsidRPr="0063591C" w:rsidRDefault="0063591C" w:rsidP="0063591C">
            <w:pPr>
              <w:pStyle w:val="Zkladntext"/>
              <w:spacing w:before="120" w:line="200" w:lineRule="atLeast"/>
              <w:ind w:left="175" w:right="425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Vyplnenú prihlášku s prílohami prosím odošlite poštou na adresu: </w:t>
            </w:r>
          </w:p>
          <w:p w14:paraId="03895126" w14:textId="77777777" w:rsidR="0063591C" w:rsidRPr="0063591C" w:rsidRDefault="0063591C" w:rsidP="0063591C">
            <w:pPr>
              <w:pStyle w:val="Zkladntext"/>
              <w:spacing w:line="200" w:lineRule="atLeast"/>
              <w:ind w:left="175" w:right="425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Sekretariát CIVINET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, Centrum </w:t>
            </w:r>
            <w:proofErr w:type="spellStart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dopravního</w:t>
            </w:r>
            <w:proofErr w:type="spellEnd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</w:t>
            </w:r>
            <w:proofErr w:type="spellStart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výzkumu</w:t>
            </w:r>
            <w:proofErr w:type="spellEnd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, v.</w:t>
            </w: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v.</w:t>
            </w:r>
            <w:r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i., </w:t>
            </w:r>
            <w:proofErr w:type="spellStart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Líšeňská</w:t>
            </w:r>
            <w:proofErr w:type="spellEnd"/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 xml:space="preserve"> 33a, 636 00 Brno, </w:t>
            </w:r>
          </w:p>
          <w:p w14:paraId="4AA5C639" w14:textId="117C744E" w:rsidR="0063591C" w:rsidRPr="003B6D28" w:rsidRDefault="0063591C" w:rsidP="0063591C">
            <w:pPr>
              <w:spacing w:after="120"/>
              <w:ind w:left="175" w:right="567"/>
              <w:rPr>
                <w:rFonts w:ascii="Calibri" w:hAnsi="Calibri"/>
                <w:sz w:val="24"/>
                <w:szCs w:val="24"/>
                <w:lang w:val="sk-SK"/>
              </w:rPr>
            </w:pPr>
            <w:r w:rsidRPr="12A1B8F2">
              <w:rPr>
                <w:rFonts w:asciiTheme="minorHAnsi" w:hAnsiTheme="minorHAnsi" w:cstheme="minorBidi"/>
                <w:sz w:val="22"/>
                <w:szCs w:val="22"/>
                <w:lang w:val="sk-SK"/>
              </w:rPr>
              <w:t xml:space="preserve">a v elektronickej podobe na e-maily: </w:t>
            </w:r>
            <w:hyperlink r:id="rId9">
              <w:r w:rsidR="001C1ECE" w:rsidRPr="12A1B8F2">
                <w:rPr>
                  <w:rStyle w:val="Hypertextovodkaz"/>
                  <w:rFonts w:asciiTheme="minorHAnsi" w:hAnsiTheme="minorHAnsi" w:cstheme="minorBidi"/>
                  <w:sz w:val="22"/>
                  <w:szCs w:val="22"/>
                  <w:lang w:val="sk-SK"/>
                </w:rPr>
                <w:t>m</w:t>
              </w:r>
              <w:r w:rsidR="001C1ECE" w:rsidRPr="12A1B8F2">
                <w:rPr>
                  <w:rStyle w:val="Hypertextovodkaz"/>
                  <w:lang w:val="sk-SK"/>
                </w:rPr>
                <w:t>ichal.bajgart@cdv.cz</w:t>
              </w:r>
            </w:hyperlink>
            <w:r w:rsidR="001C1ECE" w:rsidRPr="12A1B8F2">
              <w:rPr>
                <w:lang w:val="sk-SK"/>
              </w:rPr>
              <w:t xml:space="preserve"> a </w:t>
            </w:r>
            <w:hyperlink r:id="rId10">
              <w:r w:rsidR="001C1ECE" w:rsidRPr="12A1B8F2">
                <w:rPr>
                  <w:rStyle w:val="Hypertextovodkaz"/>
                  <w:lang w:val="sk-SK"/>
                </w:rPr>
                <w:t>alena.klimova@cdv.cz</w:t>
              </w:r>
            </w:hyperlink>
            <w:r w:rsidR="001C1ECE" w:rsidRPr="12A1B8F2">
              <w:rPr>
                <w:b w:val="0"/>
                <w:bCs w:val="0"/>
                <w:lang w:val="sk-SK"/>
              </w:rPr>
              <w:t xml:space="preserve">. </w:t>
            </w:r>
          </w:p>
        </w:tc>
      </w:tr>
    </w:tbl>
    <w:p w14:paraId="72A3D3EC" w14:textId="77777777" w:rsidR="0063591C" w:rsidRPr="003B6D28" w:rsidRDefault="0063591C" w:rsidP="0063591C">
      <w:pPr>
        <w:ind w:left="567" w:right="567"/>
        <w:rPr>
          <w:rFonts w:ascii="Calibri" w:hAnsi="Calibri"/>
          <w:lang w:val="sk-SK"/>
        </w:rPr>
      </w:pP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212"/>
      </w:tblGrid>
      <w:tr w:rsidR="0063591C" w:rsidRPr="003B6D28" w14:paraId="3B1DB5CC" w14:textId="77777777" w:rsidTr="5806959E">
        <w:tc>
          <w:tcPr>
            <w:tcW w:w="9212" w:type="dxa"/>
          </w:tcPr>
          <w:p w14:paraId="3B7DF15D" w14:textId="77777777" w:rsidR="0063591C" w:rsidRPr="0063591C" w:rsidRDefault="0063591C" w:rsidP="0063591C">
            <w:pPr>
              <w:tabs>
                <w:tab w:val="left" w:pos="3165"/>
              </w:tabs>
              <w:spacing w:before="240"/>
              <w:ind w:left="175" w:right="567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>Vyplní sekretariát CIVINET:</w:t>
            </w:r>
            <w:r w:rsidRPr="0063591C">
              <w:rPr>
                <w:rFonts w:asciiTheme="minorHAnsi" w:hAnsiTheme="minorHAnsi" w:cstheme="minorHAnsi"/>
                <w:sz w:val="22"/>
                <w:szCs w:val="22"/>
                <w:lang w:val="sk-SK"/>
              </w:rPr>
              <w:tab/>
            </w:r>
          </w:p>
          <w:p w14:paraId="45302BBB" w14:textId="77777777" w:rsidR="0063591C" w:rsidRPr="0063591C" w:rsidRDefault="0063591C" w:rsidP="0063591C">
            <w:pPr>
              <w:ind w:left="175" w:right="567"/>
              <w:rPr>
                <w:rFonts w:asciiTheme="minorHAnsi" w:hAnsiTheme="minorHAnsi" w:cstheme="minorHAnsi"/>
                <w:sz w:val="22"/>
                <w:szCs w:val="22"/>
                <w:lang w:val="sk-SK"/>
              </w:rPr>
            </w:pPr>
            <w:r w:rsidRPr="5806959E">
              <w:rPr>
                <w:rFonts w:asciiTheme="minorHAnsi" w:hAnsiTheme="minorHAnsi" w:cstheme="minorBidi"/>
                <w:sz w:val="22"/>
                <w:szCs w:val="22"/>
                <w:lang w:val="sk-SK"/>
              </w:rPr>
              <w:t>Organizácia prijatá za člena CIVINET Česká a Slovenská republika schválením valnou hromadou CIVINET dňa:</w:t>
            </w:r>
          </w:p>
          <w:p w14:paraId="0E27B00A" w14:textId="77777777" w:rsidR="0063591C" w:rsidRPr="003B6D28" w:rsidRDefault="0063591C" w:rsidP="0063591C">
            <w:pPr>
              <w:ind w:left="567" w:right="567"/>
              <w:rPr>
                <w:rFonts w:ascii="Calibri" w:hAnsi="Calibri"/>
                <w:lang w:val="sk-SK"/>
              </w:rPr>
            </w:pPr>
          </w:p>
        </w:tc>
      </w:tr>
    </w:tbl>
    <w:p w14:paraId="60061E4C" w14:textId="77777777" w:rsidR="0055074D" w:rsidRDefault="0055074D" w:rsidP="0063591C">
      <w:pPr>
        <w:spacing w:after="120"/>
        <w:jc w:val="center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</w:p>
    <w:sectPr w:rsidR="0055074D" w:rsidSect="00AB75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jaVu Sans Condensed">
    <w:altName w:val="Arial"/>
    <w:charset w:val="EE"/>
    <w:family w:val="swiss"/>
    <w:pitch w:val="variable"/>
    <w:sig w:usb0="E7002EFF" w:usb1="5200F5FF" w:usb2="0A042021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41953"/>
    <w:multiLevelType w:val="hybridMultilevel"/>
    <w:tmpl w:val="1ABE5F1C"/>
    <w:lvl w:ilvl="0" w:tplc="EF4E0D9C">
      <w:numFmt w:val="bullet"/>
      <w:lvlText w:val="-"/>
      <w:lvlJc w:val="left"/>
      <w:pPr>
        <w:ind w:left="720" w:hanging="360"/>
      </w:pPr>
      <w:rPr>
        <w:rFonts w:ascii="DejaVu Sans Condensed" w:eastAsiaTheme="minorHAnsi" w:hAnsi="DejaVu Sans Condensed" w:cs="DejaVu Sans Condensed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256EE0"/>
    <w:multiLevelType w:val="hybridMultilevel"/>
    <w:tmpl w:val="CB3C31CA"/>
    <w:lvl w:ilvl="0" w:tplc="EF4E0D9C">
      <w:numFmt w:val="bullet"/>
      <w:lvlText w:val="-"/>
      <w:lvlJc w:val="left"/>
      <w:pPr>
        <w:ind w:left="720" w:hanging="360"/>
      </w:pPr>
      <w:rPr>
        <w:rFonts w:ascii="DejaVu Sans Condensed" w:eastAsiaTheme="minorHAnsi" w:hAnsi="DejaVu Sans Condensed" w:cs="DejaVu Sans Condensed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TSxtDQxMDQ1tDRU0lEKTi0uzszPAykwqgUAiuAeKiwAAAA="/>
  </w:docVars>
  <w:rsids>
    <w:rsidRoot w:val="000F6BF8"/>
    <w:rsid w:val="000774CC"/>
    <w:rsid w:val="000F421A"/>
    <w:rsid w:val="000F6BF8"/>
    <w:rsid w:val="00160DBD"/>
    <w:rsid w:val="00182C6B"/>
    <w:rsid w:val="00184C1A"/>
    <w:rsid w:val="001A0AA3"/>
    <w:rsid w:val="001C1ECE"/>
    <w:rsid w:val="0026222F"/>
    <w:rsid w:val="003156B8"/>
    <w:rsid w:val="004E2A8C"/>
    <w:rsid w:val="00501E0C"/>
    <w:rsid w:val="0055074D"/>
    <w:rsid w:val="005950CA"/>
    <w:rsid w:val="005C758A"/>
    <w:rsid w:val="0063591C"/>
    <w:rsid w:val="00681A66"/>
    <w:rsid w:val="00753AEC"/>
    <w:rsid w:val="007A7E1A"/>
    <w:rsid w:val="007B369B"/>
    <w:rsid w:val="007E45EA"/>
    <w:rsid w:val="00885B2F"/>
    <w:rsid w:val="008C79FA"/>
    <w:rsid w:val="009037BB"/>
    <w:rsid w:val="00A405EF"/>
    <w:rsid w:val="00AB7587"/>
    <w:rsid w:val="00B8574D"/>
    <w:rsid w:val="00B926F8"/>
    <w:rsid w:val="00BD16DC"/>
    <w:rsid w:val="00C6706F"/>
    <w:rsid w:val="00CD3ACB"/>
    <w:rsid w:val="00D37720"/>
    <w:rsid w:val="00DD4607"/>
    <w:rsid w:val="00ED49DA"/>
    <w:rsid w:val="00F06910"/>
    <w:rsid w:val="00FE4AF1"/>
    <w:rsid w:val="12A1B8F2"/>
    <w:rsid w:val="2840AB41"/>
    <w:rsid w:val="29B2A7AC"/>
    <w:rsid w:val="305BD0CB"/>
    <w:rsid w:val="51D2355A"/>
    <w:rsid w:val="58069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57E6FB"/>
  <w15:docId w15:val="{6A6F6AAC-D3B3-481F-9528-F541096D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F6BF8"/>
    <w:pPr>
      <w:spacing w:after="0" w:line="240" w:lineRule="auto"/>
    </w:pPr>
    <w:rPr>
      <w:rFonts w:ascii="Arial" w:eastAsia="Times New Roman" w:hAnsi="Arial" w:cs="Arial"/>
      <w:b/>
      <w:bCs/>
      <w:color w:val="000000"/>
      <w:sz w:val="18"/>
      <w:szCs w:val="1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85B2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85B2F"/>
    <w:rPr>
      <w:rFonts w:ascii="Tahoma" w:eastAsia="Times New Roman" w:hAnsi="Tahoma" w:cs="Tahoma"/>
      <w:b/>
      <w:bCs/>
      <w:color w:val="000000"/>
      <w:sz w:val="16"/>
      <w:szCs w:val="16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F421A"/>
    <w:pPr>
      <w:suppressAutoHyphens/>
    </w:pPr>
    <w:rPr>
      <w:rFonts w:ascii="Times New Roman" w:hAnsi="Times New Roman" w:cs="Times New Roman"/>
      <w:b w:val="0"/>
      <w:bCs w:val="0"/>
      <w:color w:val="auto"/>
      <w:sz w:val="24"/>
      <w:szCs w:val="20"/>
      <w:lang w:eastAsia="ar-SA"/>
    </w:rPr>
  </w:style>
  <w:style w:type="character" w:customStyle="1" w:styleId="ZkladntextChar">
    <w:name w:val="Základní text Char"/>
    <w:basedOn w:val="Standardnpsmoodstavce"/>
    <w:link w:val="Zkladntext"/>
    <w:semiHidden/>
    <w:rsid w:val="000F421A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Odstavecseseznamem">
    <w:name w:val="List Paragraph"/>
    <w:basedOn w:val="Normln"/>
    <w:uiPriority w:val="34"/>
    <w:qFormat/>
    <w:rsid w:val="000F421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color w:val="auto"/>
      <w:sz w:val="22"/>
      <w:szCs w:val="22"/>
      <w:lang w:eastAsia="en-US"/>
    </w:rPr>
  </w:style>
  <w:style w:type="character" w:styleId="Hypertextovodkaz">
    <w:name w:val="Hyperlink"/>
    <w:basedOn w:val="Standardnpsmoodstavce"/>
    <w:uiPriority w:val="99"/>
    <w:unhideWhenUsed/>
    <w:rsid w:val="000F421A"/>
    <w:rPr>
      <w:color w:val="0000FF" w:themeColor="hyperlink"/>
      <w:u w:val="single"/>
    </w:rPr>
  </w:style>
  <w:style w:type="table" w:styleId="Mkatabulky">
    <w:name w:val="Table Grid"/>
    <w:basedOn w:val="Normlntabulka"/>
    <w:uiPriority w:val="59"/>
    <w:rsid w:val="000F4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vyeenzmnka">
    <w:name w:val="Unresolved Mention"/>
    <w:basedOn w:val="Standardnpsmoodstavce"/>
    <w:uiPriority w:val="99"/>
    <w:semiHidden/>
    <w:unhideWhenUsed/>
    <w:rsid w:val="001C1E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4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alena.klimova@cdv.cz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ichal.bajgart@cdv.cz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46FABF41954E418869BCACB236C661" ma:contentTypeVersion="10" ma:contentTypeDescription="Vytvoří nový dokument" ma:contentTypeScope="" ma:versionID="e3d799059e27336f53ddccd9a4be6880">
  <xsd:schema xmlns:xsd="http://www.w3.org/2001/XMLSchema" xmlns:xs="http://www.w3.org/2001/XMLSchema" xmlns:p="http://schemas.microsoft.com/office/2006/metadata/properties" xmlns:ns2="20fff27a-760f-4e0d-9100-0041d8ceb976" targetNamespace="http://schemas.microsoft.com/office/2006/metadata/properties" ma:root="true" ma:fieldsID="273198989136b44b27a1ad62625fcd3b" ns2:_="">
    <xsd:import namespace="20fff27a-760f-4e0d-9100-0041d8ceb9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fff27a-760f-4e0d-9100-0041d8ceb9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B1C3BC-7CCF-4295-8CC6-6B9FA66388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fff27a-760f-4e0d-9100-0041d8ceb9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766BA7-F5DA-4833-90D6-F8E55064A085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terms/"/>
    <ds:schemaRef ds:uri="http://schemas.microsoft.com/office/2006/documentManagement/types"/>
    <ds:schemaRef ds:uri="20fff27a-760f-4e0d-9100-0041d8ceb976"/>
    <ds:schemaRef ds:uri="http://schemas.openxmlformats.org/package/2006/metadata/core-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5745FD1-4431-45E6-8DCF-E82B243C8F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3</Words>
  <Characters>1322</Characters>
  <Application>Microsoft Office Word</Application>
  <DocSecurity>0</DocSecurity>
  <Lines>11</Lines>
  <Paragraphs>3</Paragraphs>
  <ScaleCrop>false</ScaleCrop>
  <Company>Microsoft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hova</dc:creator>
  <cp:lastModifiedBy>Alena Klímová</cp:lastModifiedBy>
  <cp:revision>9</cp:revision>
  <cp:lastPrinted>2016-05-18T13:35:00Z</cp:lastPrinted>
  <dcterms:created xsi:type="dcterms:W3CDTF">2018-03-07T12:05:00Z</dcterms:created>
  <dcterms:modified xsi:type="dcterms:W3CDTF">2021-05-13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46FABF41954E418869BCACB236C661</vt:lpwstr>
  </property>
</Properties>
</file>